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50A6" w14:textId="30B6E51F" w:rsidR="00454337" w:rsidRDefault="008F5A8E" w:rsidP="008F5A8E">
      <w:pPr>
        <w:jc w:val="center"/>
        <w:rPr>
          <w:sz w:val="28"/>
          <w:szCs w:val="28"/>
        </w:rPr>
      </w:pPr>
      <w:r w:rsidRPr="008F5A8E">
        <w:rPr>
          <w:sz w:val="28"/>
          <w:szCs w:val="28"/>
        </w:rPr>
        <w:t>Requests for Marketing Proposals</w:t>
      </w:r>
    </w:p>
    <w:p w14:paraId="7380AC34" w14:textId="2A5B2DD8" w:rsidR="008F5A8E" w:rsidRDefault="008F5A8E" w:rsidP="008F5A8E">
      <w:pPr>
        <w:rPr>
          <w:sz w:val="28"/>
          <w:szCs w:val="28"/>
        </w:rPr>
      </w:pPr>
    </w:p>
    <w:p w14:paraId="06FA8121" w14:textId="24BB7734" w:rsidR="008F5A8E" w:rsidRDefault="008F5A8E" w:rsidP="008F5A8E">
      <w:pPr>
        <w:jc w:val="both"/>
      </w:pPr>
      <w:r w:rsidRPr="008F5A8E">
        <w:t>Neighbors of Northern Columbia County (NNCC) is a not-for-profit</w:t>
      </w:r>
      <w:r>
        <w:t>, rural NYS organization</w:t>
      </w:r>
      <w:r w:rsidR="002276A4">
        <w:t xml:space="preserve"> designed to help seniors age in place. For further information see our website: </w:t>
      </w:r>
      <w:hyperlink r:id="rId5" w:history="1">
        <w:r w:rsidR="002276A4" w:rsidRPr="00371363">
          <w:rPr>
            <w:rStyle w:val="Hyperlink"/>
          </w:rPr>
          <w:t>www.nncc1.org</w:t>
        </w:r>
      </w:hyperlink>
      <w:r w:rsidR="002276A4">
        <w:t xml:space="preserve">. Questions may be sent to </w:t>
      </w:r>
      <w:hyperlink r:id="rId6" w:history="1">
        <w:r w:rsidR="002276A4" w:rsidRPr="00371363">
          <w:rPr>
            <w:rStyle w:val="Hyperlink"/>
          </w:rPr>
          <w:t>NNCC1info@gmail.com</w:t>
        </w:r>
      </w:hyperlink>
      <w:r w:rsidR="002276A4">
        <w:t>.</w:t>
      </w:r>
    </w:p>
    <w:p w14:paraId="42B53E2E" w14:textId="64445597" w:rsidR="002276A4" w:rsidRDefault="002276A4" w:rsidP="008F5A8E">
      <w:pPr>
        <w:jc w:val="both"/>
      </w:pPr>
      <w:r>
        <w:t xml:space="preserve">We are interested in marketing proposals that will </w:t>
      </w:r>
      <w:r w:rsidR="003A5179">
        <w:t xml:space="preserve">focus on </w:t>
      </w:r>
      <w:r>
        <w:t>furthe</w:t>
      </w:r>
      <w:r w:rsidR="003A5179">
        <w:t>ring</w:t>
      </w:r>
      <w:r>
        <w:t xml:space="preserve"> our mission and help us achieve our post pandemic goals</w:t>
      </w:r>
      <w:r w:rsidR="003A5179">
        <w:t>:</w:t>
      </w:r>
    </w:p>
    <w:p w14:paraId="413E38D7" w14:textId="0A1FDFA6" w:rsidR="002276A4" w:rsidRDefault="002276A4" w:rsidP="002276A4">
      <w:pPr>
        <w:pStyle w:val="ListParagraph"/>
        <w:numPr>
          <w:ilvl w:val="0"/>
          <w:numId w:val="1"/>
        </w:numPr>
        <w:jc w:val="both"/>
      </w:pPr>
      <w:r>
        <w:t xml:space="preserve">Increase </w:t>
      </w:r>
      <w:r w:rsidR="003A5179">
        <w:t>membership</w:t>
      </w:r>
    </w:p>
    <w:p w14:paraId="03D39DAE" w14:textId="79454389" w:rsidR="003A5179" w:rsidRDefault="003A5179" w:rsidP="002276A4">
      <w:pPr>
        <w:pStyle w:val="ListParagraph"/>
        <w:numPr>
          <w:ilvl w:val="0"/>
          <w:numId w:val="1"/>
        </w:numPr>
        <w:jc w:val="both"/>
      </w:pPr>
      <w:r>
        <w:t>Increase member and volunteer engagement in NNCC</w:t>
      </w:r>
    </w:p>
    <w:p w14:paraId="713CCBCA" w14:textId="24B8184F" w:rsidR="003A5179" w:rsidRDefault="003A5179" w:rsidP="002276A4">
      <w:pPr>
        <w:pStyle w:val="ListParagraph"/>
        <w:numPr>
          <w:ilvl w:val="0"/>
          <w:numId w:val="1"/>
        </w:numPr>
        <w:jc w:val="both"/>
      </w:pPr>
      <w:r>
        <w:t>Increase and strengthen community relationships and collaborations</w:t>
      </w:r>
    </w:p>
    <w:p w14:paraId="458945D9" w14:textId="4A9A39AF" w:rsidR="003A5179" w:rsidRDefault="003A5179" w:rsidP="002276A4">
      <w:pPr>
        <w:pStyle w:val="ListParagraph"/>
        <w:numPr>
          <w:ilvl w:val="0"/>
          <w:numId w:val="1"/>
        </w:numPr>
        <w:jc w:val="both"/>
      </w:pPr>
      <w:r>
        <w:t>Increase financial sustainability</w:t>
      </w:r>
    </w:p>
    <w:p w14:paraId="19A3D7DA" w14:textId="62EF895A" w:rsidR="003A5179" w:rsidRDefault="003A5179" w:rsidP="002276A4">
      <w:pPr>
        <w:pStyle w:val="ListParagraph"/>
        <w:numPr>
          <w:ilvl w:val="0"/>
          <w:numId w:val="1"/>
        </w:numPr>
        <w:jc w:val="both"/>
      </w:pPr>
      <w:r>
        <w:t>Increase utilization of available resources</w:t>
      </w:r>
    </w:p>
    <w:p w14:paraId="1A7537A3" w14:textId="03494D58" w:rsidR="004C64DF" w:rsidRDefault="004C64DF" w:rsidP="004C64DF">
      <w:pPr>
        <w:jc w:val="both"/>
      </w:pPr>
      <w:r>
        <w:t xml:space="preserve">The proposal should reflect an understanding of our demographics, the national Village </w:t>
      </w:r>
      <w:r w:rsidR="00C9570C">
        <w:t xml:space="preserve">Movement </w:t>
      </w:r>
      <w:r>
        <w:t xml:space="preserve">Concept, </w:t>
      </w:r>
      <w:r w:rsidR="000F7E70">
        <w:t xml:space="preserve">challenges faced by </w:t>
      </w:r>
      <w:r w:rsidR="007A5765">
        <w:t>small not</w:t>
      </w:r>
      <w:r w:rsidR="00C85676">
        <w:t>-</w:t>
      </w:r>
      <w:r w:rsidR="007A5765">
        <w:t>for</w:t>
      </w:r>
      <w:r w:rsidR="00C85676">
        <w:t>-</w:t>
      </w:r>
      <w:r w:rsidR="007A5765">
        <w:t xml:space="preserve">profits, </w:t>
      </w:r>
      <w:r>
        <w:t xml:space="preserve">and </w:t>
      </w:r>
      <w:r w:rsidR="00EA255F">
        <w:t xml:space="preserve">methods </w:t>
      </w:r>
      <w:r w:rsidR="00EB4A3D">
        <w:t xml:space="preserve">that will be implemented </w:t>
      </w:r>
      <w:r w:rsidR="00EA255F">
        <w:t>for identifying</w:t>
      </w:r>
      <w:r w:rsidR="00F4075B">
        <w:t xml:space="preserve"> the </w:t>
      </w:r>
      <w:r w:rsidR="002E395B">
        <w:t xml:space="preserve">best </w:t>
      </w:r>
      <w:r w:rsidR="00F4075B">
        <w:t>marketing strategies</w:t>
      </w:r>
      <w:r w:rsidR="002E395B">
        <w:t>.</w:t>
      </w:r>
      <w:r w:rsidR="00F4075B">
        <w:t xml:space="preserve"> </w:t>
      </w:r>
    </w:p>
    <w:p w14:paraId="52D38A3B" w14:textId="75E11BCD" w:rsidR="003A5179" w:rsidRDefault="003A5179" w:rsidP="003A5179">
      <w:pPr>
        <w:jc w:val="both"/>
      </w:pPr>
      <w:r>
        <w:t>Proposals are to be received no later than 5:00pm, February 17, 2023 and should include scope of proposed work, anticipated timeline for completing a plan,</w:t>
      </w:r>
      <w:r w:rsidR="003417EE">
        <w:t xml:space="preserve"> </w:t>
      </w:r>
      <w:r>
        <w:t>fee structure</w:t>
      </w:r>
      <w:r w:rsidR="003417EE">
        <w:t>, and references.</w:t>
      </w:r>
    </w:p>
    <w:p w14:paraId="7D786A2A" w14:textId="39D88F86" w:rsidR="003A5179" w:rsidRDefault="004C64DF" w:rsidP="003A5179">
      <w:pPr>
        <w:jc w:val="both"/>
      </w:pPr>
      <w:r>
        <w:t xml:space="preserve">Proposals may be sent to </w:t>
      </w:r>
      <w:hyperlink r:id="rId7" w:history="1">
        <w:r w:rsidRPr="00371363">
          <w:rPr>
            <w:rStyle w:val="Hyperlink"/>
          </w:rPr>
          <w:t>NNCC1info@gmail.com</w:t>
        </w:r>
      </w:hyperlink>
      <w:r>
        <w:t xml:space="preserve"> or NNCC PO Box 582 Valatie, NY 12184</w:t>
      </w:r>
      <w:r w:rsidR="00E00D4D">
        <w:t xml:space="preserve">, </w:t>
      </w:r>
      <w:r w:rsidR="0001289B">
        <w:t>attention President Karen McGraw.</w:t>
      </w:r>
    </w:p>
    <w:p w14:paraId="23CEC764" w14:textId="77777777" w:rsidR="004C64DF" w:rsidRDefault="004C64DF" w:rsidP="003A5179">
      <w:pPr>
        <w:jc w:val="both"/>
      </w:pPr>
    </w:p>
    <w:p w14:paraId="653D0170" w14:textId="4EC41002" w:rsidR="004C64DF" w:rsidRDefault="004C64DF" w:rsidP="003A5179">
      <w:pPr>
        <w:jc w:val="both"/>
        <w:rPr>
          <w:u w:val="single"/>
        </w:rPr>
      </w:pPr>
      <w:r w:rsidRPr="004C64DF">
        <w:rPr>
          <w:u w:val="single"/>
        </w:rPr>
        <w:t>General Nature of Work</w:t>
      </w:r>
    </w:p>
    <w:p w14:paraId="52A6FDE8" w14:textId="5C864C7B" w:rsidR="004C64DF" w:rsidRDefault="004C64DF" w:rsidP="004C64DF">
      <w:pPr>
        <w:pStyle w:val="ListParagraph"/>
        <w:numPr>
          <w:ilvl w:val="0"/>
          <w:numId w:val="2"/>
        </w:numPr>
        <w:jc w:val="both"/>
      </w:pPr>
      <w:r w:rsidRPr="004C64DF">
        <w:t xml:space="preserve">Identify </w:t>
      </w:r>
      <w:r w:rsidR="00477F53">
        <w:t>specific</w:t>
      </w:r>
      <w:r w:rsidRPr="004C64DF">
        <w:t xml:space="preserve"> short term and long term strategies</w:t>
      </w:r>
    </w:p>
    <w:p w14:paraId="22792F0C" w14:textId="1E437141" w:rsidR="004C64DF" w:rsidRDefault="004C64DF" w:rsidP="004C64DF">
      <w:pPr>
        <w:pStyle w:val="ListParagraph"/>
        <w:numPr>
          <w:ilvl w:val="0"/>
          <w:numId w:val="2"/>
        </w:numPr>
        <w:jc w:val="both"/>
      </w:pPr>
      <w:r>
        <w:t>Prioritize strategies or provide a recommended timeline for implementation</w:t>
      </w:r>
    </w:p>
    <w:p w14:paraId="1C5C977E" w14:textId="7EEB2544" w:rsidR="004C64DF" w:rsidRDefault="004C64DF" w:rsidP="004C64DF">
      <w:pPr>
        <w:pStyle w:val="ListParagraph"/>
        <w:numPr>
          <w:ilvl w:val="0"/>
          <w:numId w:val="2"/>
        </w:numPr>
        <w:jc w:val="both"/>
      </w:pPr>
      <w:r>
        <w:t>Identify internal marketing strategies</w:t>
      </w:r>
    </w:p>
    <w:p w14:paraId="1E019B17" w14:textId="04AF56E8" w:rsidR="004C64DF" w:rsidRDefault="004C64DF" w:rsidP="004C64DF">
      <w:pPr>
        <w:pStyle w:val="ListParagraph"/>
        <w:numPr>
          <w:ilvl w:val="0"/>
          <w:numId w:val="2"/>
        </w:numPr>
        <w:jc w:val="both"/>
      </w:pPr>
      <w:r>
        <w:t>Identify external marketing strategies</w:t>
      </w:r>
    </w:p>
    <w:p w14:paraId="3F166459" w14:textId="6AFE3521" w:rsidR="00062DE1" w:rsidRDefault="00062DE1" w:rsidP="004C64DF">
      <w:pPr>
        <w:pStyle w:val="ListParagraph"/>
        <w:numPr>
          <w:ilvl w:val="0"/>
          <w:numId w:val="2"/>
        </w:numPr>
        <w:jc w:val="both"/>
      </w:pPr>
      <w:r>
        <w:t xml:space="preserve">Provide an evaluation </w:t>
      </w:r>
      <w:r w:rsidR="00553C9F">
        <w:t xml:space="preserve">with recommendations </w:t>
      </w:r>
      <w:r>
        <w:t xml:space="preserve">of our </w:t>
      </w:r>
      <w:r w:rsidR="00AD3579">
        <w:t>website and Facebook</w:t>
      </w:r>
      <w:r w:rsidR="00553C9F">
        <w:t xml:space="preserve"> page</w:t>
      </w:r>
    </w:p>
    <w:p w14:paraId="55A5AFFD" w14:textId="2D3B9C4D" w:rsidR="004C64DF" w:rsidRDefault="004C64DF" w:rsidP="004C64DF">
      <w:pPr>
        <w:jc w:val="both"/>
      </w:pPr>
    </w:p>
    <w:p w14:paraId="62E7F13D" w14:textId="77777777" w:rsidR="004C64DF" w:rsidRPr="004C64DF" w:rsidRDefault="004C64DF" w:rsidP="004C64DF">
      <w:pPr>
        <w:jc w:val="both"/>
      </w:pPr>
    </w:p>
    <w:p w14:paraId="09D87437" w14:textId="77777777" w:rsidR="004C64DF" w:rsidRPr="004C64DF" w:rsidRDefault="004C64DF" w:rsidP="003A5179">
      <w:pPr>
        <w:jc w:val="both"/>
        <w:rPr>
          <w:u w:val="single"/>
        </w:rPr>
      </w:pPr>
    </w:p>
    <w:p w14:paraId="24878232" w14:textId="5FBA86A6" w:rsidR="004C64DF" w:rsidRDefault="004C64DF" w:rsidP="003A5179">
      <w:pPr>
        <w:jc w:val="both"/>
      </w:pPr>
    </w:p>
    <w:p w14:paraId="33E49331" w14:textId="77777777" w:rsidR="004C64DF" w:rsidRPr="008F5A8E" w:rsidRDefault="004C64DF" w:rsidP="003A5179">
      <w:pPr>
        <w:jc w:val="both"/>
      </w:pPr>
    </w:p>
    <w:sectPr w:rsidR="004C64DF" w:rsidRPr="008F5A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A2EC2"/>
    <w:multiLevelType w:val="hybridMultilevel"/>
    <w:tmpl w:val="1624C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4E2371"/>
    <w:multiLevelType w:val="hybridMultilevel"/>
    <w:tmpl w:val="A3D81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1511162">
    <w:abstractNumId w:val="1"/>
  </w:num>
  <w:num w:numId="2" w16cid:durableId="7514368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NjU0NDexNDMytDBV0lEKTi0uzszPAykwrAUA8P23diwAAAA="/>
  </w:docVars>
  <w:rsids>
    <w:rsidRoot w:val="008F5A8E"/>
    <w:rsid w:val="0001289B"/>
    <w:rsid w:val="00062DE1"/>
    <w:rsid w:val="000F7E70"/>
    <w:rsid w:val="002276A4"/>
    <w:rsid w:val="002E395B"/>
    <w:rsid w:val="003417EE"/>
    <w:rsid w:val="003A5179"/>
    <w:rsid w:val="003C60CE"/>
    <w:rsid w:val="00454337"/>
    <w:rsid w:val="00477F53"/>
    <w:rsid w:val="004C64DF"/>
    <w:rsid w:val="00544949"/>
    <w:rsid w:val="00553C9F"/>
    <w:rsid w:val="006C264A"/>
    <w:rsid w:val="007A5765"/>
    <w:rsid w:val="008F5A8E"/>
    <w:rsid w:val="00AC21F3"/>
    <w:rsid w:val="00AD3579"/>
    <w:rsid w:val="00BA67C3"/>
    <w:rsid w:val="00C85676"/>
    <w:rsid w:val="00C9570C"/>
    <w:rsid w:val="00E00D4D"/>
    <w:rsid w:val="00EA255F"/>
    <w:rsid w:val="00EB4A3D"/>
    <w:rsid w:val="00F40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8880E"/>
  <w15:chartTrackingRefBased/>
  <w15:docId w15:val="{B3AFC1A6-8699-4079-85CF-DBF0BB25E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76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76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276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NCC1info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NCC1info@gmail.com" TargetMode="External"/><Relationship Id="rId5" Type="http://schemas.openxmlformats.org/officeDocument/2006/relationships/hyperlink" Target="http://www.nncc1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cGraw</dc:creator>
  <cp:keywords/>
  <dc:description/>
  <cp:lastModifiedBy>Maria Cosenza</cp:lastModifiedBy>
  <cp:revision>2</cp:revision>
  <dcterms:created xsi:type="dcterms:W3CDTF">2022-12-13T19:59:00Z</dcterms:created>
  <dcterms:modified xsi:type="dcterms:W3CDTF">2022-12-13T19:59:00Z</dcterms:modified>
</cp:coreProperties>
</file>